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6A9AD" w14:textId="77777777" w:rsidR="00476405" w:rsidRPr="002E3C54" w:rsidRDefault="00476405" w:rsidP="00476405">
      <w:pPr>
        <w:shd w:val="clear" w:color="auto" w:fill="FFFFFF"/>
        <w:spacing w:after="300" w:line="240" w:lineRule="auto"/>
        <w:outlineLvl w:val="1"/>
        <w:rPr>
          <w:rFonts w:ascii="FiraGO" w:eastAsia="Times New Roman" w:hAnsi="FiraGO" w:cs="FiraGO"/>
          <w:b/>
          <w:bCs/>
          <w:color w:val="2D3E4D"/>
          <w:sz w:val="24"/>
          <w:szCs w:val="24"/>
        </w:rPr>
      </w:pPr>
      <w:r>
        <w:rPr>
          <w:rFonts w:ascii="FiraGO" w:eastAsia="Times New Roman" w:hAnsi="FiraGO" w:cs="FiraGO"/>
          <w:b/>
          <w:bCs/>
          <w:color w:val="2D3E4D"/>
          <w:sz w:val="24"/>
          <w:szCs w:val="24"/>
        </w:rPr>
        <w:t>Letter of Invitation to Tender:</w:t>
      </w:r>
    </w:p>
    <w:p w14:paraId="3EA2F25C" w14:textId="0581F66D" w:rsidR="000322DC" w:rsidRPr="000322DC" w:rsidRDefault="00887633" w:rsidP="000322DC">
      <w:pPr>
        <w:shd w:val="clear" w:color="auto" w:fill="FFFFFF"/>
        <w:spacing w:after="0" w:line="240" w:lineRule="auto"/>
        <w:rPr>
          <w:rFonts w:ascii="FiraGO" w:eastAsia="Times New Roman" w:hAnsi="FiraGO" w:cs="FiraGO"/>
          <w:color w:val="141B3D"/>
          <w:sz w:val="20"/>
          <w:szCs w:val="20"/>
        </w:rPr>
      </w:pPr>
      <w:r>
        <w:rPr>
          <w:rFonts w:ascii="FiraGO" w:eastAsia="Times New Roman" w:hAnsi="FiraGO" w:cs="FiraGO"/>
          <w:b/>
          <w:bCs/>
          <w:color w:val="141B3D"/>
          <w:sz w:val="20"/>
          <w:szCs w:val="20"/>
        </w:rPr>
        <w:t>Optima</w:t>
      </w:r>
      <w:r w:rsidR="000322DC" w:rsidRPr="000322DC">
        <w:rPr>
          <w:rFonts w:ascii="FiraGO" w:eastAsia="Times New Roman" w:hAnsi="FiraGO" w:cs="FiraGO"/>
          <w:color w:val="141B3D"/>
          <w:sz w:val="20"/>
          <w:szCs w:val="20"/>
        </w:rPr>
        <w:t>, hereinafter referred to as “the Employer” or “the Client”, now invites tenders for the following contract(s), hereinafter referred to as “the Contract”</w:t>
      </w:r>
      <w:r>
        <w:rPr>
          <w:rFonts w:ascii="FiraGO" w:eastAsia="Times New Roman" w:hAnsi="FiraGO" w:cs="FiraGO"/>
          <w:color w:val="141B3D"/>
          <w:sz w:val="20"/>
          <w:szCs w:val="20"/>
        </w:rPr>
        <w:t>:</w:t>
      </w:r>
    </w:p>
    <w:p w14:paraId="0C388F83" w14:textId="276E6C25" w:rsidR="000322DC" w:rsidRPr="000322DC" w:rsidRDefault="000322DC" w:rsidP="000322DC">
      <w:pPr>
        <w:shd w:val="clear" w:color="auto" w:fill="FFFFFF"/>
        <w:spacing w:after="0" w:line="240" w:lineRule="auto"/>
        <w:rPr>
          <w:rFonts w:ascii="FiraGO" w:eastAsia="Times New Roman" w:hAnsi="FiraGO" w:cs="FiraGO"/>
          <w:color w:val="141B3D"/>
          <w:sz w:val="20"/>
          <w:szCs w:val="20"/>
        </w:rPr>
      </w:pPr>
      <w:r w:rsidRPr="000322DC">
        <w:rPr>
          <w:rFonts w:ascii="FiraGO" w:eastAsia="Times New Roman" w:hAnsi="FiraGO" w:cs="FiraGO"/>
          <w:b/>
          <w:bCs/>
          <w:color w:val="141B3D"/>
          <w:sz w:val="20"/>
          <w:szCs w:val="20"/>
        </w:rPr>
        <w:t xml:space="preserve">Constructional works for the </w:t>
      </w:r>
      <w:r w:rsidR="00887633">
        <w:rPr>
          <w:rFonts w:ascii="FiraGO" w:eastAsia="Times New Roman" w:hAnsi="FiraGO" w:cs="FiraGO"/>
          <w:b/>
          <w:bCs/>
          <w:color w:val="141B3D"/>
          <w:sz w:val="20"/>
          <w:szCs w:val="20"/>
        </w:rPr>
        <w:t xml:space="preserve">Mirtkhulava </w:t>
      </w:r>
      <w:r w:rsidR="00A4781D">
        <w:rPr>
          <w:rFonts w:ascii="FiraGO" w:eastAsia="Times New Roman" w:hAnsi="FiraGO" w:cs="FiraGO"/>
          <w:b/>
          <w:bCs/>
          <w:color w:val="141B3D"/>
          <w:sz w:val="20"/>
          <w:szCs w:val="20"/>
        </w:rPr>
        <w:t>6</w:t>
      </w:r>
      <w:r w:rsidRPr="00887633">
        <w:rPr>
          <w:rFonts w:ascii="FiraGO" w:eastAsia="Times New Roman" w:hAnsi="FiraGO" w:cs="FiraGO"/>
          <w:b/>
          <w:bCs/>
          <w:color w:val="141B3D"/>
          <w:sz w:val="20"/>
          <w:szCs w:val="20"/>
          <w:vertAlign w:val="superscript"/>
        </w:rPr>
        <w:t>th</w:t>
      </w:r>
      <w:r w:rsidR="00887633">
        <w:rPr>
          <w:rFonts w:ascii="FiraGO" w:eastAsia="Times New Roman" w:hAnsi="FiraGO" w:cs="FiraGO"/>
          <w:b/>
          <w:bCs/>
          <w:color w:val="141B3D"/>
          <w:sz w:val="20"/>
          <w:szCs w:val="20"/>
        </w:rPr>
        <w:t xml:space="preserve"> and </w:t>
      </w:r>
      <w:r w:rsidR="00A4781D">
        <w:rPr>
          <w:rFonts w:ascii="FiraGO" w:eastAsia="Times New Roman" w:hAnsi="FiraGO" w:cs="FiraGO"/>
          <w:b/>
          <w:bCs/>
          <w:color w:val="141B3D"/>
          <w:sz w:val="20"/>
          <w:szCs w:val="20"/>
        </w:rPr>
        <w:t>7</w:t>
      </w:r>
      <w:r w:rsidR="00887633">
        <w:rPr>
          <w:rFonts w:ascii="FiraGO" w:eastAsia="Times New Roman" w:hAnsi="FiraGO" w:cs="FiraGO"/>
          <w:b/>
          <w:bCs/>
          <w:color w:val="141B3D"/>
          <w:sz w:val="20"/>
          <w:szCs w:val="20"/>
        </w:rPr>
        <w:t>th</w:t>
      </w:r>
      <w:r w:rsidRPr="000322DC">
        <w:rPr>
          <w:rFonts w:ascii="FiraGO" w:eastAsia="Times New Roman" w:hAnsi="FiraGO" w:cs="FiraGO"/>
          <w:b/>
          <w:bCs/>
          <w:color w:val="141B3D"/>
          <w:sz w:val="20"/>
          <w:szCs w:val="20"/>
        </w:rPr>
        <w:t xml:space="preserve"> Block</w:t>
      </w:r>
      <w:r w:rsidR="00887633">
        <w:rPr>
          <w:rFonts w:ascii="FiraGO" w:eastAsia="Times New Roman" w:hAnsi="FiraGO" w:cs="FiraGO"/>
          <w:b/>
          <w:bCs/>
          <w:color w:val="141B3D"/>
          <w:sz w:val="20"/>
          <w:szCs w:val="20"/>
        </w:rPr>
        <w:t xml:space="preserve">s </w:t>
      </w:r>
      <w:r w:rsidRPr="000322DC">
        <w:rPr>
          <w:rFonts w:ascii="FiraGO" w:eastAsia="Times New Roman" w:hAnsi="FiraGO" w:cs="FiraGO"/>
          <w:b/>
          <w:bCs/>
          <w:color w:val="141B3D"/>
          <w:sz w:val="20"/>
          <w:szCs w:val="20"/>
        </w:rPr>
        <w:t xml:space="preserve"> located in </w:t>
      </w:r>
      <w:r w:rsidR="00887633">
        <w:rPr>
          <w:rFonts w:ascii="FiraGO" w:eastAsia="Times New Roman" w:hAnsi="FiraGO" w:cs="FiraGO"/>
          <w:b/>
          <w:bCs/>
          <w:color w:val="141B3D"/>
          <w:sz w:val="20"/>
          <w:szCs w:val="20"/>
        </w:rPr>
        <w:t xml:space="preserve">Didube </w:t>
      </w:r>
      <w:r w:rsidRPr="000322DC">
        <w:rPr>
          <w:rFonts w:ascii="FiraGO" w:eastAsia="Times New Roman" w:hAnsi="FiraGO" w:cs="FiraGO"/>
          <w:b/>
          <w:bCs/>
          <w:color w:val="141B3D"/>
          <w:sz w:val="20"/>
          <w:szCs w:val="20"/>
        </w:rPr>
        <w:t xml:space="preserve">district </w:t>
      </w:r>
      <w:r w:rsidR="00687406">
        <w:rPr>
          <w:rFonts w:ascii="FiraGO" w:eastAsia="Times New Roman" w:hAnsi="FiraGO" w:cs="FiraGO"/>
          <w:b/>
          <w:bCs/>
          <w:color w:val="141B3D"/>
          <w:sz w:val="20"/>
          <w:szCs w:val="20"/>
        </w:rPr>
        <w:t>at Mirtkhulava street</w:t>
      </w:r>
      <w:r w:rsidR="00A4781D">
        <w:rPr>
          <w:rFonts w:ascii="FiraGO" w:eastAsia="Times New Roman" w:hAnsi="FiraGO" w:cs="FiraGO"/>
          <w:b/>
          <w:bCs/>
          <w:color w:val="141B3D"/>
          <w:sz w:val="20"/>
          <w:szCs w:val="20"/>
        </w:rPr>
        <w:t>,</w:t>
      </w:r>
      <w:r w:rsidRPr="000322DC">
        <w:rPr>
          <w:rFonts w:ascii="FiraGO" w:eastAsia="Times New Roman" w:hAnsi="FiraGO" w:cs="FiraGO"/>
          <w:b/>
          <w:bCs/>
          <w:color w:val="141B3D"/>
          <w:sz w:val="20"/>
          <w:szCs w:val="20"/>
        </w:rPr>
        <w:t xml:space="preserve"> Tbilisi, Georgia.</w:t>
      </w:r>
    </w:p>
    <w:p w14:paraId="121A3C96" w14:textId="77777777" w:rsidR="00FE44F2" w:rsidRDefault="00FE44F2" w:rsidP="000322DC">
      <w:pPr>
        <w:shd w:val="clear" w:color="auto" w:fill="FFFFFF"/>
        <w:spacing w:after="0" w:line="240" w:lineRule="auto"/>
        <w:rPr>
          <w:rFonts w:ascii="FiraGO" w:eastAsia="Times New Roman" w:hAnsi="FiraGO" w:cs="FiraGO"/>
          <w:color w:val="141B3D"/>
          <w:sz w:val="20"/>
          <w:szCs w:val="20"/>
        </w:rPr>
      </w:pPr>
    </w:p>
    <w:p w14:paraId="1A87F01B" w14:textId="00CA7414" w:rsidR="00FE44F2" w:rsidRPr="00FE44F2" w:rsidRDefault="00FE44F2" w:rsidP="00FE44F2">
      <w:pPr>
        <w:shd w:val="clear" w:color="auto" w:fill="FFFFFF"/>
        <w:spacing w:after="0" w:line="240" w:lineRule="auto"/>
        <w:rPr>
          <w:rFonts w:ascii="FiraGO" w:eastAsia="Times New Roman" w:hAnsi="FiraGO" w:cs="FiraGO"/>
          <w:color w:val="141B3D"/>
          <w:sz w:val="20"/>
          <w:szCs w:val="20"/>
          <w:lang w:val="ka-GE"/>
        </w:rPr>
      </w:pPr>
      <w:r w:rsidRPr="00FE44F2">
        <w:rPr>
          <w:rFonts w:ascii="FiraGO" w:eastAsia="Times New Roman" w:hAnsi="FiraGO" w:cs="FiraGO"/>
          <w:color w:val="141B3D"/>
          <w:sz w:val="20"/>
          <w:szCs w:val="20"/>
        </w:rPr>
        <w:t>The Works to be tendered and executed under the Contract shall be governed by the CONDITIONS OF CONTRACT FOR CONSTRUCTION for Building and Engineering Works Designed by the Employer, General Conditions, First Edition 1999 (ISBN 2-88432-022-9), published by:</w:t>
      </w:r>
      <w:r>
        <w:rPr>
          <w:rFonts w:ascii="FiraGO" w:eastAsia="Times New Roman" w:hAnsi="FiraGO" w:cs="FiraGO"/>
          <w:color w:val="141B3D"/>
          <w:sz w:val="20"/>
          <w:szCs w:val="20"/>
          <w:lang w:val="ka-GE"/>
        </w:rPr>
        <w:t xml:space="preserve"> </w:t>
      </w:r>
    </w:p>
    <w:p w14:paraId="6C130490" w14:textId="77777777" w:rsidR="00FE44F2" w:rsidRPr="00F92131" w:rsidRDefault="00FE44F2" w:rsidP="00FE44F2">
      <w:pPr>
        <w:autoSpaceDE w:val="0"/>
        <w:autoSpaceDN w:val="0"/>
        <w:adjustRightInd w:val="0"/>
        <w:rPr>
          <w:rFonts w:ascii="Arial" w:hAnsi="Arial" w:cs="Arial"/>
          <w:color w:val="000000" w:themeColor="text1"/>
          <w:szCs w:val="18"/>
        </w:rPr>
      </w:pPr>
    </w:p>
    <w:p w14:paraId="30A2F077" w14:textId="77777777" w:rsidR="00FE44F2" w:rsidRPr="00F92131" w:rsidRDefault="00FE44F2" w:rsidP="00FE44F2">
      <w:pPr>
        <w:autoSpaceDE w:val="0"/>
        <w:autoSpaceDN w:val="0"/>
        <w:adjustRightInd w:val="0"/>
        <w:rPr>
          <w:rFonts w:ascii="Arial" w:hAnsi="Arial" w:cs="Arial"/>
          <w:color w:val="000000" w:themeColor="text1"/>
          <w:szCs w:val="18"/>
          <w:lang w:val="de-DE"/>
        </w:rPr>
      </w:pPr>
      <w:r w:rsidRPr="00F92131">
        <w:rPr>
          <w:rFonts w:ascii="Arial" w:hAnsi="Arial" w:cs="Arial"/>
          <w:color w:val="000000" w:themeColor="text1"/>
          <w:szCs w:val="18"/>
          <w:lang w:val="de-DE"/>
        </w:rPr>
        <w:t>FIDIC/Fédération Internationale des Ingénieurs-Conseils:</w:t>
      </w:r>
    </w:p>
    <w:p w14:paraId="75EFCB49" w14:textId="77777777" w:rsidR="00FE44F2" w:rsidRPr="00F92131" w:rsidRDefault="00FE44F2" w:rsidP="00FE44F2">
      <w:pPr>
        <w:autoSpaceDE w:val="0"/>
        <w:autoSpaceDN w:val="0"/>
        <w:adjustRightInd w:val="0"/>
        <w:rPr>
          <w:rFonts w:ascii="Arial" w:hAnsi="Arial" w:cs="Arial"/>
          <w:color w:val="000000" w:themeColor="text1"/>
          <w:szCs w:val="18"/>
          <w:lang w:val="de-DE"/>
        </w:rPr>
      </w:pPr>
    </w:p>
    <w:p w14:paraId="0B56A95B" w14:textId="77777777" w:rsidR="00FE44F2" w:rsidRPr="00F92131" w:rsidRDefault="00FE44F2" w:rsidP="00FE44F2">
      <w:pPr>
        <w:autoSpaceDE w:val="0"/>
        <w:autoSpaceDN w:val="0"/>
        <w:adjustRightInd w:val="0"/>
        <w:rPr>
          <w:rFonts w:ascii="Arial" w:hAnsi="Arial" w:cs="Arial"/>
          <w:color w:val="000000" w:themeColor="text1"/>
          <w:szCs w:val="18"/>
        </w:rPr>
      </w:pPr>
      <w:r w:rsidRPr="00F92131">
        <w:rPr>
          <w:rFonts w:ascii="Arial" w:hAnsi="Arial" w:cs="Arial"/>
          <w:color w:val="000000" w:themeColor="text1"/>
          <w:szCs w:val="18"/>
        </w:rPr>
        <w:t xml:space="preserve">Post: </w:t>
      </w:r>
      <w:r w:rsidRPr="00F92131">
        <w:rPr>
          <w:rFonts w:ascii="Arial" w:hAnsi="Arial" w:cs="Arial"/>
          <w:color w:val="000000" w:themeColor="text1"/>
          <w:szCs w:val="18"/>
        </w:rPr>
        <w:tab/>
      </w:r>
      <w:r w:rsidRPr="00F92131">
        <w:rPr>
          <w:rFonts w:ascii="Arial" w:hAnsi="Arial" w:cs="Arial"/>
          <w:color w:val="000000" w:themeColor="text1"/>
          <w:szCs w:val="18"/>
        </w:rPr>
        <w:tab/>
        <w:t>P.O. Box 86, CH-1000 Lausanne 12- Chailly, Switzerland</w:t>
      </w:r>
    </w:p>
    <w:p w14:paraId="16ABC906" w14:textId="77777777" w:rsidR="00FE44F2" w:rsidRPr="00F92131" w:rsidRDefault="00FE44F2" w:rsidP="00FE44F2">
      <w:pPr>
        <w:autoSpaceDE w:val="0"/>
        <w:autoSpaceDN w:val="0"/>
        <w:adjustRightInd w:val="0"/>
        <w:rPr>
          <w:rFonts w:ascii="Arial" w:hAnsi="Arial" w:cs="Arial"/>
          <w:color w:val="000000" w:themeColor="text1"/>
          <w:szCs w:val="18"/>
        </w:rPr>
      </w:pPr>
      <w:r w:rsidRPr="00F92131">
        <w:rPr>
          <w:rFonts w:ascii="Arial" w:hAnsi="Arial" w:cs="Arial"/>
          <w:color w:val="000000" w:themeColor="text1"/>
          <w:szCs w:val="18"/>
        </w:rPr>
        <w:t xml:space="preserve">Tel: </w:t>
      </w:r>
      <w:r w:rsidRPr="00F92131">
        <w:rPr>
          <w:rFonts w:ascii="Arial" w:hAnsi="Arial" w:cs="Arial"/>
          <w:color w:val="000000" w:themeColor="text1"/>
          <w:szCs w:val="18"/>
        </w:rPr>
        <w:tab/>
      </w:r>
      <w:r w:rsidRPr="00F92131">
        <w:rPr>
          <w:rFonts w:ascii="Arial" w:hAnsi="Arial" w:cs="Arial"/>
          <w:color w:val="000000" w:themeColor="text1"/>
          <w:szCs w:val="18"/>
        </w:rPr>
        <w:tab/>
        <w:t>(+ 41 21) 6544411, fax: (+ 41 21) 6535432</w:t>
      </w:r>
    </w:p>
    <w:p w14:paraId="574BB129" w14:textId="77777777" w:rsidR="00FE44F2" w:rsidRPr="00F92131" w:rsidRDefault="00FE44F2" w:rsidP="00FE44F2">
      <w:pPr>
        <w:autoSpaceDE w:val="0"/>
        <w:autoSpaceDN w:val="0"/>
        <w:adjustRightInd w:val="0"/>
        <w:rPr>
          <w:rFonts w:ascii="Arial" w:hAnsi="Arial" w:cs="Arial"/>
          <w:color w:val="000000" w:themeColor="text1"/>
          <w:szCs w:val="18"/>
        </w:rPr>
      </w:pPr>
      <w:r w:rsidRPr="00F92131">
        <w:rPr>
          <w:rFonts w:ascii="Arial" w:hAnsi="Arial" w:cs="Arial"/>
          <w:color w:val="000000" w:themeColor="text1"/>
          <w:szCs w:val="18"/>
        </w:rPr>
        <w:t xml:space="preserve">e-mail: </w:t>
      </w:r>
      <w:r w:rsidRPr="00F92131">
        <w:rPr>
          <w:rFonts w:ascii="Arial" w:hAnsi="Arial" w:cs="Arial"/>
          <w:color w:val="000000" w:themeColor="text1"/>
          <w:szCs w:val="18"/>
        </w:rPr>
        <w:tab/>
      </w:r>
      <w:hyperlink r:id="rId7" w:history="1">
        <w:r w:rsidRPr="00F92131">
          <w:rPr>
            <w:rFonts w:ascii="Arial" w:hAnsi="Arial" w:cs="Arial"/>
            <w:color w:val="000000" w:themeColor="text1"/>
            <w:szCs w:val="18"/>
          </w:rPr>
          <w:t>fidic@pobox.com</w:t>
        </w:r>
      </w:hyperlink>
    </w:p>
    <w:p w14:paraId="0DD864C3" w14:textId="77777777" w:rsidR="00FE44F2" w:rsidRPr="00F92131" w:rsidRDefault="00FE44F2" w:rsidP="00FE44F2">
      <w:pPr>
        <w:autoSpaceDE w:val="0"/>
        <w:autoSpaceDN w:val="0"/>
        <w:adjustRightInd w:val="0"/>
        <w:rPr>
          <w:rFonts w:ascii="Arial" w:hAnsi="Arial" w:cs="Arial"/>
          <w:color w:val="000000" w:themeColor="text1"/>
          <w:szCs w:val="18"/>
        </w:rPr>
      </w:pPr>
      <w:r w:rsidRPr="00F92131">
        <w:rPr>
          <w:rFonts w:ascii="Arial" w:hAnsi="Arial" w:cs="Arial"/>
          <w:color w:val="000000" w:themeColor="text1"/>
          <w:szCs w:val="18"/>
        </w:rPr>
        <w:t xml:space="preserve">WWW: </w:t>
      </w:r>
      <w:r w:rsidRPr="00F92131">
        <w:rPr>
          <w:rFonts w:ascii="Arial" w:hAnsi="Arial" w:cs="Arial"/>
          <w:color w:val="000000" w:themeColor="text1"/>
          <w:szCs w:val="18"/>
        </w:rPr>
        <w:tab/>
      </w:r>
      <w:hyperlink r:id="rId8" w:history="1">
        <w:r w:rsidRPr="00F92131">
          <w:rPr>
            <w:rFonts w:ascii="Arial" w:hAnsi="Arial" w:cs="Arial"/>
            <w:color w:val="000000" w:themeColor="text1"/>
            <w:szCs w:val="18"/>
          </w:rPr>
          <w:t>http://www.fidic.org</w:t>
        </w:r>
      </w:hyperlink>
    </w:p>
    <w:p w14:paraId="419E51C6" w14:textId="171438E4" w:rsidR="00FE44F2" w:rsidRDefault="00FE44F2" w:rsidP="00FE44F2">
      <w:pPr>
        <w:autoSpaceDE w:val="0"/>
        <w:autoSpaceDN w:val="0"/>
        <w:adjustRightInd w:val="0"/>
        <w:rPr>
          <w:rFonts w:ascii="Arial" w:hAnsi="Arial" w:cs="Arial"/>
          <w:color w:val="000000" w:themeColor="text1"/>
          <w:szCs w:val="18"/>
        </w:rPr>
      </w:pPr>
    </w:p>
    <w:p w14:paraId="43AA2740" w14:textId="77777777" w:rsidR="004641D4" w:rsidRDefault="004641D4" w:rsidP="004641D4">
      <w:pPr>
        <w:shd w:val="clear" w:color="auto" w:fill="FFFFFF"/>
        <w:spacing w:after="0" w:line="240" w:lineRule="auto"/>
        <w:rPr>
          <w:rFonts w:ascii="FiraGO" w:eastAsia="Times New Roman" w:hAnsi="FiraGO" w:cs="FiraGO"/>
          <w:color w:val="141B3D"/>
          <w:sz w:val="20"/>
          <w:szCs w:val="20"/>
        </w:rPr>
      </w:pPr>
      <w:r w:rsidRPr="00320C05">
        <w:rPr>
          <w:rFonts w:ascii="FiraGO" w:eastAsia="Times New Roman" w:hAnsi="FiraGO" w:cs="FiraGO"/>
          <w:b/>
          <w:bCs/>
          <w:color w:val="141B3D"/>
          <w:sz w:val="20"/>
          <w:szCs w:val="20"/>
          <w:u w:val="single"/>
        </w:rPr>
        <w:t>Details</w:t>
      </w:r>
      <w:r>
        <w:rPr>
          <w:rFonts w:ascii="FiraGO" w:eastAsia="Times New Roman" w:hAnsi="FiraGO" w:cs="FiraGO"/>
          <w:b/>
          <w:bCs/>
          <w:color w:val="141B3D"/>
          <w:sz w:val="20"/>
          <w:szCs w:val="20"/>
          <w:u w:val="single"/>
        </w:rPr>
        <w:t xml:space="preserve"> and the design documents</w:t>
      </w:r>
      <w:r w:rsidRPr="00320C05">
        <w:rPr>
          <w:rFonts w:ascii="FiraGO" w:eastAsia="Times New Roman" w:hAnsi="FiraGO" w:cs="FiraGO"/>
          <w:b/>
          <w:bCs/>
          <w:color w:val="141B3D"/>
          <w:sz w:val="20"/>
          <w:szCs w:val="20"/>
          <w:u w:val="single"/>
        </w:rPr>
        <w:t xml:space="preserve"> of the project will be shared only to those Tenderers who will send confirmed and signed NDA document to the e-mail address stated below</w:t>
      </w:r>
      <w:r>
        <w:rPr>
          <w:rFonts w:ascii="FiraGO" w:eastAsia="Times New Roman" w:hAnsi="FiraGO" w:cs="FiraGO"/>
          <w:color w:val="141B3D"/>
          <w:sz w:val="20"/>
          <w:szCs w:val="20"/>
        </w:rPr>
        <w:t xml:space="preserve">. </w:t>
      </w:r>
    </w:p>
    <w:p w14:paraId="71B09C63" w14:textId="77777777" w:rsidR="004641D4" w:rsidRDefault="004641D4" w:rsidP="004641D4">
      <w:pPr>
        <w:shd w:val="clear" w:color="auto" w:fill="FFFFFF"/>
        <w:spacing w:after="0" w:line="240" w:lineRule="auto"/>
        <w:rPr>
          <w:rFonts w:ascii="FiraGO" w:eastAsia="Times New Roman" w:hAnsi="FiraGO" w:cs="FiraGO"/>
          <w:color w:val="141B3D"/>
          <w:sz w:val="20"/>
          <w:szCs w:val="20"/>
        </w:rPr>
      </w:pPr>
    </w:p>
    <w:p w14:paraId="1F6C6F83" w14:textId="77777777" w:rsidR="004641D4" w:rsidRPr="002E3C54" w:rsidRDefault="004641D4" w:rsidP="004641D4">
      <w:pPr>
        <w:shd w:val="clear" w:color="auto" w:fill="FFFFFF"/>
        <w:spacing w:after="0" w:line="240" w:lineRule="auto"/>
        <w:rPr>
          <w:rFonts w:ascii="FiraGO" w:eastAsia="Times New Roman" w:hAnsi="FiraGO" w:cs="FiraGO"/>
          <w:color w:val="141B3D"/>
          <w:sz w:val="20"/>
          <w:szCs w:val="20"/>
        </w:rPr>
      </w:pPr>
      <w:r w:rsidRPr="00C5012B">
        <w:rPr>
          <w:rFonts w:ascii="FiraGO" w:eastAsia="Times New Roman" w:hAnsi="FiraGO" w:cs="FiraGO"/>
          <w:b/>
          <w:bCs/>
          <w:color w:val="141B3D"/>
          <w:sz w:val="20"/>
          <w:szCs w:val="20"/>
        </w:rPr>
        <w:t>Note:</w:t>
      </w:r>
      <w:r>
        <w:rPr>
          <w:rFonts w:ascii="FiraGO" w:eastAsia="Times New Roman" w:hAnsi="FiraGO" w:cs="FiraGO"/>
          <w:color w:val="141B3D"/>
          <w:sz w:val="20"/>
          <w:szCs w:val="20"/>
        </w:rPr>
        <w:t xml:space="preserve"> NDA form is enclosed to this E-tender </w:t>
      </w:r>
    </w:p>
    <w:p w14:paraId="664270DF" w14:textId="77777777" w:rsidR="00FE44F2" w:rsidRDefault="00FE44F2" w:rsidP="000322DC">
      <w:pPr>
        <w:shd w:val="clear" w:color="auto" w:fill="FFFFFF"/>
        <w:spacing w:after="0" w:line="240" w:lineRule="auto"/>
        <w:rPr>
          <w:rFonts w:ascii="FiraGO" w:eastAsia="Times New Roman" w:hAnsi="FiraGO" w:cs="FiraGO"/>
          <w:color w:val="141B3D"/>
          <w:sz w:val="20"/>
          <w:szCs w:val="20"/>
        </w:rPr>
      </w:pPr>
    </w:p>
    <w:p w14:paraId="41CB4B66" w14:textId="77777777" w:rsidR="00FE44F2" w:rsidRDefault="00FE44F2" w:rsidP="000322DC">
      <w:pPr>
        <w:shd w:val="clear" w:color="auto" w:fill="FFFFFF"/>
        <w:spacing w:after="0" w:line="240" w:lineRule="auto"/>
        <w:rPr>
          <w:rFonts w:ascii="FiraGO" w:eastAsia="Times New Roman" w:hAnsi="FiraGO" w:cs="FiraGO"/>
          <w:color w:val="141B3D"/>
          <w:sz w:val="20"/>
          <w:szCs w:val="20"/>
        </w:rPr>
      </w:pPr>
    </w:p>
    <w:p w14:paraId="36CEBC11" w14:textId="51BFF039" w:rsidR="000322DC" w:rsidRDefault="000322DC" w:rsidP="000322DC">
      <w:pPr>
        <w:shd w:val="clear" w:color="auto" w:fill="FFFFFF"/>
        <w:spacing w:after="0" w:line="240" w:lineRule="auto"/>
        <w:rPr>
          <w:rFonts w:ascii="FiraGO" w:eastAsia="Times New Roman" w:hAnsi="FiraGO" w:cs="FiraGO"/>
          <w:b/>
          <w:bCs/>
          <w:color w:val="141B3D"/>
          <w:sz w:val="20"/>
          <w:szCs w:val="20"/>
        </w:rPr>
      </w:pPr>
      <w:r w:rsidRPr="000322DC">
        <w:rPr>
          <w:rFonts w:ascii="FiraGO" w:eastAsia="Times New Roman" w:hAnsi="FiraGO" w:cs="FiraGO"/>
          <w:b/>
          <w:bCs/>
          <w:color w:val="141B3D"/>
          <w:sz w:val="20"/>
          <w:szCs w:val="20"/>
        </w:rPr>
        <w:t>Tenders Documents to be uploaded by The Participants in E-Tender System:</w:t>
      </w:r>
    </w:p>
    <w:p w14:paraId="295F0FCA" w14:textId="77777777" w:rsidR="00CB6389" w:rsidRDefault="00CB6389" w:rsidP="00CB6389">
      <w:pPr>
        <w:numPr>
          <w:ilvl w:val="0"/>
          <w:numId w:val="4"/>
        </w:numPr>
        <w:shd w:val="clear" w:color="auto" w:fill="FFFFFF"/>
        <w:spacing w:after="150" w:line="240" w:lineRule="auto"/>
        <w:rPr>
          <w:rFonts w:ascii="FiraGO" w:eastAsia="Times New Roman" w:hAnsi="FiraGO" w:cs="FiraGO"/>
          <w:color w:val="141B3D"/>
          <w:sz w:val="20"/>
          <w:szCs w:val="20"/>
        </w:rPr>
      </w:pPr>
      <w:r>
        <w:rPr>
          <w:rFonts w:ascii="FiraGO" w:eastAsia="Times New Roman" w:hAnsi="FiraGO" w:cs="FiraGO"/>
          <w:color w:val="141B3D"/>
          <w:sz w:val="20"/>
          <w:szCs w:val="20"/>
        </w:rPr>
        <w:t xml:space="preserve">Confirmed and signed </w:t>
      </w:r>
      <w:r w:rsidRPr="002E3C54">
        <w:rPr>
          <w:rFonts w:ascii="FiraGO" w:eastAsia="Times New Roman" w:hAnsi="FiraGO" w:cs="FiraGO"/>
          <w:color w:val="141B3D"/>
          <w:sz w:val="20"/>
          <w:szCs w:val="20"/>
        </w:rPr>
        <w:t>Letter of Tender</w:t>
      </w:r>
    </w:p>
    <w:p w14:paraId="3EED6F9B" w14:textId="77777777" w:rsidR="00CB6389" w:rsidRPr="00786EDB" w:rsidRDefault="00CB6389" w:rsidP="00CB6389">
      <w:pPr>
        <w:numPr>
          <w:ilvl w:val="0"/>
          <w:numId w:val="4"/>
        </w:numPr>
        <w:shd w:val="clear" w:color="auto" w:fill="FFFFFF"/>
        <w:spacing w:after="150" w:line="240" w:lineRule="auto"/>
        <w:rPr>
          <w:rFonts w:ascii="FiraGO" w:eastAsia="Times New Roman" w:hAnsi="FiraGO" w:cs="FiraGO"/>
          <w:color w:val="141B3D"/>
          <w:sz w:val="20"/>
          <w:szCs w:val="20"/>
        </w:rPr>
      </w:pPr>
      <w:r w:rsidRPr="00786EDB">
        <w:rPr>
          <w:rFonts w:ascii="FiraGO" w:eastAsia="Times New Roman" w:hAnsi="FiraGO" w:cs="FiraGO"/>
          <w:color w:val="141B3D"/>
          <w:sz w:val="20"/>
          <w:szCs w:val="20"/>
        </w:rPr>
        <w:t>Confirmed and signed Contract data;</w:t>
      </w:r>
    </w:p>
    <w:p w14:paraId="35DF6221" w14:textId="77777777" w:rsidR="00CB6389" w:rsidRDefault="00CB6389" w:rsidP="00CB6389">
      <w:pPr>
        <w:numPr>
          <w:ilvl w:val="0"/>
          <w:numId w:val="4"/>
        </w:numPr>
        <w:shd w:val="clear" w:color="auto" w:fill="FFFFFF"/>
        <w:spacing w:after="0" w:line="240" w:lineRule="auto"/>
        <w:rPr>
          <w:rFonts w:ascii="FiraGO" w:eastAsia="Times New Roman" w:hAnsi="FiraGO" w:cs="FiraGO"/>
          <w:color w:val="141B3D"/>
          <w:sz w:val="20"/>
          <w:szCs w:val="20"/>
        </w:rPr>
      </w:pPr>
      <w:r>
        <w:rPr>
          <w:rFonts w:ascii="FiraGO" w:eastAsia="Times New Roman" w:hAnsi="FiraGO" w:cs="FiraGO"/>
          <w:color w:val="141B3D"/>
          <w:sz w:val="20"/>
          <w:szCs w:val="20"/>
        </w:rPr>
        <w:t>BOQ prepared based on the Employer’s design documents;</w:t>
      </w:r>
    </w:p>
    <w:p w14:paraId="55C45724" w14:textId="77777777" w:rsidR="00CB6389" w:rsidRDefault="00CB6389" w:rsidP="00CB6389">
      <w:pPr>
        <w:numPr>
          <w:ilvl w:val="0"/>
          <w:numId w:val="6"/>
        </w:numPr>
        <w:shd w:val="clear" w:color="auto" w:fill="FFFFFF"/>
        <w:spacing w:after="0" w:line="240" w:lineRule="auto"/>
        <w:rPr>
          <w:rFonts w:ascii="FiraGO" w:eastAsia="Times New Roman" w:hAnsi="FiraGO" w:cs="FiraGO"/>
          <w:color w:val="141B3D"/>
          <w:sz w:val="20"/>
          <w:szCs w:val="20"/>
        </w:rPr>
      </w:pPr>
      <w:r>
        <w:rPr>
          <w:rFonts w:ascii="FiraGO" w:eastAsia="Times New Roman" w:hAnsi="FiraGO" w:cs="FiraGO"/>
          <w:color w:val="141B3D"/>
          <w:sz w:val="20"/>
          <w:szCs w:val="20"/>
        </w:rPr>
        <w:t>Work Program</w:t>
      </w:r>
      <w:r>
        <w:rPr>
          <w:rFonts w:ascii="FiraGO" w:eastAsia="Times New Roman" w:hAnsi="FiraGO" w:cs="FiraGO"/>
          <w:color w:val="141B3D"/>
          <w:sz w:val="20"/>
          <w:szCs w:val="20"/>
          <w:lang w:val="ka-GE"/>
        </w:rPr>
        <w:t xml:space="preserve"> (</w:t>
      </w:r>
      <w:r>
        <w:rPr>
          <w:rFonts w:ascii="FiraGO" w:eastAsia="Times New Roman" w:hAnsi="FiraGO" w:cs="FiraGO"/>
          <w:color w:val="141B3D"/>
          <w:sz w:val="20"/>
          <w:szCs w:val="20"/>
        </w:rPr>
        <w:t>Project Timeline);</w:t>
      </w:r>
      <w:r w:rsidRPr="00C5012B">
        <w:rPr>
          <w:rFonts w:ascii="FiraGO" w:eastAsia="Times New Roman" w:hAnsi="FiraGO" w:cs="FiraGO"/>
          <w:color w:val="141B3D"/>
          <w:sz w:val="20"/>
          <w:szCs w:val="20"/>
        </w:rPr>
        <w:t xml:space="preserve"> </w:t>
      </w:r>
    </w:p>
    <w:p w14:paraId="684FE108" w14:textId="77777777" w:rsidR="00CB6389" w:rsidRPr="008B3F71" w:rsidRDefault="00CB6389" w:rsidP="00CB6389">
      <w:pPr>
        <w:numPr>
          <w:ilvl w:val="0"/>
          <w:numId w:val="6"/>
        </w:numPr>
        <w:shd w:val="clear" w:color="auto" w:fill="FFFFFF"/>
        <w:spacing w:after="0" w:line="240" w:lineRule="auto"/>
        <w:rPr>
          <w:rFonts w:ascii="FiraGO" w:eastAsia="Times New Roman" w:hAnsi="FiraGO" w:cs="FiraGO"/>
          <w:color w:val="141B3D"/>
          <w:sz w:val="20"/>
          <w:szCs w:val="20"/>
        </w:rPr>
      </w:pPr>
      <w:r w:rsidRPr="00E079A5">
        <w:rPr>
          <w:rFonts w:ascii="FiraGO" w:eastAsia="Times New Roman" w:hAnsi="FiraGO" w:cs="FiraGO"/>
          <w:color w:val="141B3D"/>
          <w:sz w:val="20"/>
          <w:szCs w:val="20"/>
        </w:rPr>
        <w:t>Documents Confirming tenderer’s experience. The Tender Participant shall have at least 5 years’ experience in implementing similar type of works and submit relevant supporting documents: contract(s) and associated delivery-acceptance document(s) and/or reference number of the mentioned documents in Georgian procurement electronic system of the State Procurement Agency (e.g., NAT/CMR/SPA, etc.)</w:t>
      </w:r>
      <w:r>
        <w:rPr>
          <w:rFonts w:ascii="FiraGO" w:eastAsia="Times New Roman" w:hAnsi="FiraGO" w:cs="FiraGO"/>
          <w:color w:val="141B3D"/>
          <w:sz w:val="20"/>
          <w:szCs w:val="20"/>
        </w:rPr>
        <w:t>;</w:t>
      </w:r>
    </w:p>
    <w:p w14:paraId="5B78F1C1" w14:textId="77777777" w:rsidR="00CB6389"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List of Proposed Subcontractors</w:t>
      </w:r>
      <w:r>
        <w:rPr>
          <w:rFonts w:ascii="FiraGO" w:eastAsia="Times New Roman" w:hAnsi="FiraGO" w:cs="FiraGO"/>
          <w:color w:val="141B3D"/>
          <w:sz w:val="20"/>
          <w:szCs w:val="20"/>
        </w:rPr>
        <w:t>;</w:t>
      </w:r>
      <w:r w:rsidRPr="00C5012B">
        <w:rPr>
          <w:rFonts w:ascii="FiraGO" w:eastAsia="Times New Roman" w:hAnsi="FiraGO" w:cs="FiraGO"/>
          <w:color w:val="141B3D"/>
          <w:sz w:val="20"/>
          <w:szCs w:val="20"/>
        </w:rPr>
        <w:t xml:space="preserve"> </w:t>
      </w:r>
    </w:p>
    <w:p w14:paraId="49DF7100" w14:textId="77777777" w:rsidR="00CB6389"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Contractor’s Equipment </w:t>
      </w:r>
    </w:p>
    <w:p w14:paraId="1BFED875" w14:textId="77777777" w:rsidR="00CB6389" w:rsidRPr="002E3C54"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Current Contract Commitments and Pending Awards</w:t>
      </w:r>
    </w:p>
    <w:p w14:paraId="1AC2B09C" w14:textId="77777777" w:rsidR="00CB6389" w:rsidRPr="002E3C54"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lastRenderedPageBreak/>
        <w:t>Charter(s)</w:t>
      </w:r>
      <w:r>
        <w:rPr>
          <w:rFonts w:ascii="FiraGO" w:eastAsia="Times New Roman" w:hAnsi="FiraGO" w:cs="FiraGO"/>
          <w:color w:val="141B3D"/>
          <w:sz w:val="20"/>
          <w:szCs w:val="20"/>
        </w:rPr>
        <w:t>;</w:t>
      </w:r>
    </w:p>
    <w:p w14:paraId="39FE1BAD" w14:textId="77777777" w:rsidR="00CB6389" w:rsidRPr="00C5012B"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Registration (incorporation) documents</w:t>
      </w:r>
      <w:r>
        <w:rPr>
          <w:rFonts w:ascii="FiraGO" w:eastAsia="Times New Roman" w:hAnsi="FiraGO" w:cs="FiraGO"/>
          <w:color w:val="141B3D"/>
          <w:sz w:val="20"/>
          <w:szCs w:val="20"/>
        </w:rPr>
        <w:t xml:space="preserve"> dated no later than 1 business day prior to submission of tender documents by the tenderer </w:t>
      </w:r>
      <w:r w:rsidRPr="002E3C54">
        <w:rPr>
          <w:rFonts w:ascii="FiraGO" w:eastAsia="Times New Roman" w:hAnsi="FiraGO" w:cs="FiraGO"/>
          <w:color w:val="141B3D"/>
          <w:sz w:val="20"/>
          <w:szCs w:val="20"/>
        </w:rPr>
        <w:t xml:space="preserve">; </w:t>
      </w:r>
    </w:p>
    <w:p w14:paraId="6271EC02" w14:textId="221646E0" w:rsidR="00DB2AF5" w:rsidRPr="001E0CDC" w:rsidRDefault="00CB6389" w:rsidP="001E0CDC">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Average Annual Turnover</w:t>
      </w:r>
    </w:p>
    <w:p w14:paraId="63FE2F07" w14:textId="77777777" w:rsidR="00CB6389" w:rsidRPr="000322DC" w:rsidRDefault="00CB6389" w:rsidP="000322DC">
      <w:pPr>
        <w:shd w:val="clear" w:color="auto" w:fill="FFFFFF"/>
        <w:spacing w:after="0" w:line="240" w:lineRule="auto"/>
        <w:rPr>
          <w:rFonts w:ascii="FiraGO" w:eastAsia="Times New Roman" w:hAnsi="FiraGO" w:cs="FiraGO"/>
          <w:color w:val="141B3D"/>
          <w:sz w:val="20"/>
          <w:szCs w:val="20"/>
        </w:rPr>
      </w:pPr>
    </w:p>
    <w:p w14:paraId="4EE892F1" w14:textId="77777777" w:rsidR="000322DC" w:rsidRPr="000322DC" w:rsidRDefault="000322DC" w:rsidP="000322DC">
      <w:pPr>
        <w:shd w:val="clear" w:color="auto" w:fill="FFFFFF"/>
        <w:spacing w:after="225" w:line="240" w:lineRule="auto"/>
        <w:rPr>
          <w:rFonts w:ascii="FiraGO" w:eastAsia="Times New Roman" w:hAnsi="FiraGO" w:cs="FiraGO"/>
          <w:color w:val="141B3D"/>
          <w:sz w:val="20"/>
          <w:szCs w:val="20"/>
        </w:rPr>
      </w:pPr>
      <w:r w:rsidRPr="000322DC">
        <w:rPr>
          <w:rFonts w:ascii="FiraGO" w:eastAsia="Times New Roman" w:hAnsi="FiraGO" w:cs="FiraGO"/>
          <w:color w:val="141B3D"/>
          <w:sz w:val="20"/>
          <w:szCs w:val="20"/>
        </w:rPr>
        <w:t>The Participant shall submit an electronic version of the tender proposal, through the procurement platform tenders.ge. The submitted proposal (both Technical and Financial) shall be presented using the forms indicated in the current Tender Package.</w:t>
      </w:r>
    </w:p>
    <w:p w14:paraId="72424F68" w14:textId="2DBA8250" w:rsidR="0055269C" w:rsidRPr="002E3C54" w:rsidRDefault="0055269C" w:rsidP="0055269C">
      <w:p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Tenders must be duly completed and submitted to the Client on or before </w:t>
      </w:r>
      <w:r w:rsidR="00A4781D">
        <w:rPr>
          <w:rFonts w:ascii="FiraGO" w:eastAsia="Times New Roman" w:hAnsi="FiraGO" w:cs="FiraGO"/>
          <w:b/>
          <w:bCs/>
          <w:color w:val="141B3D"/>
          <w:sz w:val="20"/>
          <w:szCs w:val="20"/>
        </w:rPr>
        <w:t>31th of May</w:t>
      </w:r>
      <w:r w:rsidRPr="002E3C54">
        <w:rPr>
          <w:rFonts w:ascii="FiraGO" w:eastAsia="Times New Roman" w:hAnsi="FiraGO" w:cs="FiraGO"/>
          <w:b/>
          <w:bCs/>
          <w:color w:val="141B3D"/>
          <w:sz w:val="20"/>
          <w:szCs w:val="20"/>
        </w:rPr>
        <w:t>, 202</w:t>
      </w:r>
      <w:r w:rsidR="00A4781D">
        <w:rPr>
          <w:rFonts w:ascii="FiraGO" w:eastAsia="Times New Roman" w:hAnsi="FiraGO" w:cs="FiraGO"/>
          <w:b/>
          <w:bCs/>
          <w:color w:val="141B3D"/>
          <w:sz w:val="20"/>
          <w:szCs w:val="20"/>
        </w:rPr>
        <w:t>3</w:t>
      </w:r>
      <w:r w:rsidRPr="002E3C54">
        <w:rPr>
          <w:rFonts w:ascii="FiraGO" w:eastAsia="Times New Roman" w:hAnsi="FiraGO" w:cs="FiraGO"/>
          <w:b/>
          <w:bCs/>
          <w:color w:val="141B3D"/>
          <w:sz w:val="20"/>
          <w:szCs w:val="20"/>
        </w:rPr>
        <w:t>, 1</w:t>
      </w:r>
      <w:r>
        <w:rPr>
          <w:rFonts w:ascii="FiraGO" w:eastAsia="Times New Roman" w:hAnsi="FiraGO" w:cs="FiraGO"/>
          <w:b/>
          <w:bCs/>
          <w:color w:val="141B3D"/>
          <w:sz w:val="20"/>
          <w:szCs w:val="20"/>
        </w:rPr>
        <w:t>4</w:t>
      </w:r>
      <w:r w:rsidRPr="002E3C54">
        <w:rPr>
          <w:rFonts w:ascii="FiraGO" w:eastAsia="Times New Roman" w:hAnsi="FiraGO" w:cs="FiraGO"/>
          <w:b/>
          <w:bCs/>
          <w:color w:val="141B3D"/>
          <w:sz w:val="20"/>
          <w:szCs w:val="20"/>
        </w:rPr>
        <w:t>:00 Georgian Local Time.</w:t>
      </w:r>
    </w:p>
    <w:p w14:paraId="74ED466F" w14:textId="77777777"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 xml:space="preserve">Any question during the electronic tender process shall be made in writing and communicated through the </w:t>
      </w:r>
      <w:r>
        <w:rPr>
          <w:rFonts w:ascii="FiraGO" w:eastAsia="Times New Roman" w:hAnsi="FiraGO" w:cs="FiraGO"/>
          <w:color w:val="141B3D"/>
          <w:sz w:val="20"/>
          <w:szCs w:val="20"/>
        </w:rPr>
        <w:t>e-mail indicated in the Tender Invitation form.</w:t>
      </w:r>
    </w:p>
    <w:p w14:paraId="4DB401B1" w14:textId="37D4CD6C"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Requests for clarification shall be received by the Client no later than</w:t>
      </w:r>
      <w:r>
        <w:rPr>
          <w:rFonts w:ascii="FiraGO" w:eastAsia="Times New Roman" w:hAnsi="FiraGO" w:cs="FiraGO"/>
          <w:color w:val="141B3D"/>
          <w:sz w:val="20"/>
          <w:szCs w:val="20"/>
        </w:rPr>
        <w:t xml:space="preserve"> </w:t>
      </w:r>
      <w:r w:rsidR="00A4781D">
        <w:rPr>
          <w:rFonts w:ascii="FiraGO" w:eastAsia="Times New Roman" w:hAnsi="FiraGO" w:cs="FiraGO"/>
          <w:b/>
          <w:bCs/>
          <w:color w:val="141B3D"/>
          <w:sz w:val="20"/>
          <w:szCs w:val="20"/>
        </w:rPr>
        <w:t>29</w:t>
      </w:r>
      <w:r w:rsidRPr="00CA152E">
        <w:rPr>
          <w:rFonts w:ascii="FiraGO" w:eastAsia="Times New Roman" w:hAnsi="FiraGO" w:cs="FiraGO"/>
          <w:b/>
          <w:bCs/>
          <w:color w:val="141B3D"/>
          <w:sz w:val="20"/>
          <w:szCs w:val="20"/>
          <w:vertAlign w:val="superscript"/>
        </w:rPr>
        <w:t>th</w:t>
      </w:r>
      <w:r>
        <w:rPr>
          <w:rFonts w:ascii="FiraGO" w:eastAsia="Times New Roman" w:hAnsi="FiraGO" w:cs="FiraGO"/>
          <w:b/>
          <w:bCs/>
          <w:color w:val="141B3D"/>
          <w:sz w:val="20"/>
          <w:szCs w:val="20"/>
        </w:rPr>
        <w:t xml:space="preserve"> </w:t>
      </w:r>
      <w:r w:rsidRPr="002E3C54">
        <w:rPr>
          <w:rFonts w:ascii="FiraGO" w:eastAsia="Times New Roman" w:hAnsi="FiraGO" w:cs="FiraGO"/>
          <w:b/>
          <w:bCs/>
          <w:color w:val="141B3D"/>
          <w:sz w:val="20"/>
          <w:szCs w:val="20"/>
        </w:rPr>
        <w:t xml:space="preserve">of </w:t>
      </w:r>
      <w:r w:rsidR="00A4781D">
        <w:rPr>
          <w:rFonts w:ascii="FiraGO" w:eastAsia="Times New Roman" w:hAnsi="FiraGO" w:cs="FiraGO"/>
          <w:b/>
          <w:bCs/>
          <w:color w:val="141B3D"/>
          <w:sz w:val="20"/>
          <w:szCs w:val="20"/>
        </w:rPr>
        <w:t>May</w:t>
      </w:r>
      <w:r w:rsidRPr="002E3C54">
        <w:rPr>
          <w:rFonts w:ascii="FiraGO" w:eastAsia="Times New Roman" w:hAnsi="FiraGO" w:cs="FiraGO"/>
          <w:b/>
          <w:bCs/>
          <w:color w:val="141B3D"/>
          <w:sz w:val="20"/>
          <w:szCs w:val="20"/>
        </w:rPr>
        <w:t>,1</w:t>
      </w:r>
      <w:r>
        <w:rPr>
          <w:rFonts w:ascii="FiraGO" w:eastAsia="Times New Roman" w:hAnsi="FiraGO" w:cs="FiraGO"/>
          <w:b/>
          <w:bCs/>
          <w:color w:val="141B3D"/>
          <w:sz w:val="20"/>
          <w:szCs w:val="20"/>
        </w:rPr>
        <w:t>8</w:t>
      </w:r>
      <w:r w:rsidRPr="002E3C54">
        <w:rPr>
          <w:rFonts w:ascii="FiraGO" w:eastAsia="Times New Roman" w:hAnsi="FiraGO" w:cs="FiraGO"/>
          <w:b/>
          <w:bCs/>
          <w:color w:val="141B3D"/>
          <w:sz w:val="20"/>
          <w:szCs w:val="20"/>
        </w:rPr>
        <w:t>:00 PM</w:t>
      </w:r>
      <w:r w:rsidRPr="002E3C54">
        <w:rPr>
          <w:rFonts w:ascii="FiraGO" w:eastAsia="Times New Roman" w:hAnsi="FiraGO" w:cs="FiraGO"/>
          <w:color w:val="141B3D"/>
          <w:sz w:val="20"/>
          <w:szCs w:val="20"/>
        </w:rPr>
        <w:t> with local Georgian Time, prior to the deadline for submission of tenders</w:t>
      </w:r>
    </w:p>
    <w:p w14:paraId="0DB1B666" w14:textId="1DD2DA59"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Deadline for submitting the documentation: </w:t>
      </w:r>
      <w:r w:rsidR="00A4781D">
        <w:rPr>
          <w:rFonts w:ascii="FiraGO" w:eastAsia="Times New Roman" w:hAnsi="FiraGO" w:cs="FiraGO"/>
          <w:b/>
          <w:bCs/>
          <w:color w:val="141B3D"/>
          <w:sz w:val="20"/>
          <w:szCs w:val="20"/>
        </w:rPr>
        <w:t>31</w:t>
      </w:r>
      <w:r w:rsidRPr="002E3C54">
        <w:rPr>
          <w:rFonts w:ascii="FiraGO" w:eastAsia="Times New Roman" w:hAnsi="FiraGO" w:cs="FiraGO"/>
          <w:b/>
          <w:bCs/>
          <w:color w:val="141B3D"/>
          <w:sz w:val="20"/>
          <w:szCs w:val="20"/>
        </w:rPr>
        <w:t>.0</w:t>
      </w:r>
      <w:r w:rsidR="00A4781D">
        <w:rPr>
          <w:rFonts w:ascii="FiraGO" w:eastAsia="Times New Roman" w:hAnsi="FiraGO" w:cs="FiraGO"/>
          <w:b/>
          <w:bCs/>
          <w:color w:val="141B3D"/>
          <w:sz w:val="20"/>
          <w:szCs w:val="20"/>
        </w:rPr>
        <w:t>5</w:t>
      </w:r>
      <w:r w:rsidRPr="002E3C54">
        <w:rPr>
          <w:rFonts w:ascii="FiraGO" w:eastAsia="Times New Roman" w:hAnsi="FiraGO" w:cs="FiraGO"/>
          <w:b/>
          <w:bCs/>
          <w:color w:val="141B3D"/>
          <w:sz w:val="20"/>
          <w:szCs w:val="20"/>
        </w:rPr>
        <w:t>.202</w:t>
      </w:r>
      <w:r w:rsidR="00A4781D">
        <w:rPr>
          <w:rFonts w:ascii="FiraGO" w:eastAsia="Times New Roman" w:hAnsi="FiraGO" w:cs="FiraGO"/>
          <w:b/>
          <w:bCs/>
          <w:color w:val="141B3D"/>
          <w:sz w:val="20"/>
          <w:szCs w:val="20"/>
        </w:rPr>
        <w:t>3</w:t>
      </w:r>
      <w:r w:rsidRPr="002E3C54">
        <w:rPr>
          <w:rFonts w:ascii="FiraGO" w:eastAsia="Times New Roman" w:hAnsi="FiraGO" w:cs="FiraGO"/>
          <w:b/>
          <w:bCs/>
          <w:color w:val="141B3D"/>
          <w:sz w:val="20"/>
          <w:szCs w:val="20"/>
        </w:rPr>
        <w:t>, 1</w:t>
      </w:r>
      <w:r w:rsidR="00A4781D">
        <w:rPr>
          <w:rFonts w:ascii="FiraGO" w:eastAsia="Times New Roman" w:hAnsi="FiraGO" w:cs="FiraGO"/>
          <w:b/>
          <w:bCs/>
          <w:color w:val="141B3D"/>
          <w:sz w:val="20"/>
          <w:szCs w:val="20"/>
        </w:rPr>
        <w:t>8</w:t>
      </w:r>
      <w:r w:rsidRPr="002E3C54">
        <w:rPr>
          <w:rFonts w:ascii="FiraGO" w:eastAsia="Times New Roman" w:hAnsi="FiraGO" w:cs="FiraGO"/>
          <w:b/>
          <w:bCs/>
          <w:color w:val="141B3D"/>
          <w:sz w:val="20"/>
          <w:szCs w:val="20"/>
        </w:rPr>
        <w:t>:00 Georgian Local Time;</w:t>
      </w:r>
    </w:p>
    <w:p w14:paraId="75AF2B63" w14:textId="77777777"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b/>
          <w:bCs/>
          <w:color w:val="E03E2D"/>
          <w:sz w:val="20"/>
          <w:szCs w:val="20"/>
        </w:rPr>
        <w:t>After uploading all the required documents, please indicate the total proposal price in the system.</w:t>
      </w:r>
    </w:p>
    <w:p w14:paraId="5C2067FA" w14:textId="08CBF429"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b/>
          <w:bCs/>
          <w:color w:val="141B3D"/>
          <w:sz w:val="20"/>
          <w:szCs w:val="20"/>
        </w:rPr>
        <w:t xml:space="preserve">Offer </w:t>
      </w:r>
      <w:r w:rsidR="004D014F">
        <w:rPr>
          <w:rFonts w:ascii="FiraGO" w:eastAsia="Times New Roman" w:hAnsi="FiraGO" w:cs="FiraGO"/>
          <w:b/>
          <w:bCs/>
          <w:color w:val="141B3D"/>
          <w:sz w:val="20"/>
          <w:szCs w:val="20"/>
        </w:rPr>
        <w:t xml:space="preserve">shall be given in both currencies GEL and </w:t>
      </w:r>
      <w:r w:rsidRPr="002E3C54">
        <w:rPr>
          <w:rFonts w:ascii="FiraGO" w:eastAsia="Times New Roman" w:hAnsi="FiraGO" w:cs="FiraGO"/>
          <w:b/>
          <w:bCs/>
          <w:color w:val="141B3D"/>
          <w:sz w:val="20"/>
          <w:szCs w:val="20"/>
        </w:rPr>
        <w:t>USD</w:t>
      </w:r>
      <w:r w:rsidR="004D014F">
        <w:rPr>
          <w:rFonts w:ascii="FiraGO" w:eastAsia="Times New Roman" w:hAnsi="FiraGO" w:cs="FiraGO"/>
          <w:b/>
          <w:bCs/>
          <w:color w:val="141B3D"/>
          <w:sz w:val="20"/>
          <w:szCs w:val="20"/>
        </w:rPr>
        <w:t>, for the USD offer shall be indicated GEL/USD EX Rate</w:t>
      </w:r>
      <w:r w:rsidRPr="002E3C54">
        <w:rPr>
          <w:rFonts w:ascii="FiraGO" w:eastAsia="Times New Roman" w:hAnsi="FiraGO" w:cs="FiraGO"/>
          <w:b/>
          <w:bCs/>
          <w:color w:val="141B3D"/>
          <w:sz w:val="20"/>
          <w:szCs w:val="20"/>
        </w:rPr>
        <w:t>;</w:t>
      </w:r>
    </w:p>
    <w:p w14:paraId="6241DB21" w14:textId="77777777"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b/>
          <w:bCs/>
          <w:color w:val="141B3D"/>
          <w:sz w:val="20"/>
          <w:szCs w:val="20"/>
        </w:rPr>
        <w:t>Auction type: Without auction;</w:t>
      </w:r>
    </w:p>
    <w:p w14:paraId="13805DC1" w14:textId="48647F11" w:rsidR="0055269C"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Submission instructions are provided in the attached file.         </w:t>
      </w:r>
    </w:p>
    <w:p w14:paraId="526B80EC" w14:textId="77777777" w:rsidR="0055269C" w:rsidRPr="002E3C54" w:rsidRDefault="0055269C" w:rsidP="0055269C">
      <w:pPr>
        <w:shd w:val="clear" w:color="auto" w:fill="FFFFFF"/>
        <w:spacing w:after="0" w:line="240" w:lineRule="auto"/>
        <w:ind w:left="720"/>
        <w:rPr>
          <w:rFonts w:ascii="FiraGO" w:eastAsia="Times New Roman" w:hAnsi="FiraGO" w:cs="FiraGO"/>
          <w:color w:val="141B3D"/>
          <w:sz w:val="20"/>
          <w:szCs w:val="20"/>
        </w:rPr>
      </w:pPr>
    </w:p>
    <w:p w14:paraId="3E9963A5" w14:textId="050CCEEA" w:rsidR="0055269C" w:rsidRDefault="0055269C" w:rsidP="0055269C">
      <w:pPr>
        <w:shd w:val="clear" w:color="auto" w:fill="FFFFFF"/>
        <w:spacing w:after="0" w:line="240" w:lineRule="auto"/>
      </w:pPr>
      <w:r w:rsidRPr="002E3C54">
        <w:rPr>
          <w:rFonts w:ascii="FiraGO" w:eastAsia="Times New Roman" w:hAnsi="FiraGO" w:cs="FiraGO"/>
          <w:b/>
          <w:bCs/>
          <w:color w:val="141B3D"/>
          <w:sz w:val="20"/>
          <w:szCs w:val="20"/>
        </w:rPr>
        <w:t>Interested firms or individuals may obtain further information from the following</w:t>
      </w:r>
      <w:r>
        <w:rPr>
          <w:rFonts w:ascii="FiraGO" w:eastAsia="Times New Roman" w:hAnsi="FiraGO" w:cs="FiraGO"/>
          <w:b/>
          <w:bCs/>
          <w:color w:val="141B3D"/>
          <w:sz w:val="20"/>
          <w:szCs w:val="20"/>
        </w:rPr>
        <w:t xml:space="preserve"> contact</w:t>
      </w:r>
      <w:r w:rsidRPr="002E3C54">
        <w:rPr>
          <w:rFonts w:ascii="FiraGO" w:eastAsia="Times New Roman" w:hAnsi="FiraGO" w:cs="FiraGO"/>
          <w:b/>
          <w:bCs/>
          <w:color w:val="141B3D"/>
          <w:sz w:val="20"/>
          <w:szCs w:val="20"/>
        </w:rPr>
        <w:t>:</w:t>
      </w:r>
      <w:r w:rsidRPr="002E3C54">
        <w:rPr>
          <w:rFonts w:ascii="FiraGO" w:eastAsia="Times New Roman" w:hAnsi="FiraGO" w:cs="FiraGO"/>
          <w:color w:val="141B3D"/>
          <w:sz w:val="20"/>
          <w:szCs w:val="20"/>
        </w:rPr>
        <w:br/>
        <w:t xml:space="preserve">Name of Contact: </w:t>
      </w:r>
      <w:r w:rsidR="00A4781D">
        <w:rPr>
          <w:rFonts w:ascii="FiraGO" w:eastAsia="Times New Roman" w:hAnsi="FiraGO" w:cs="FiraGO"/>
          <w:color w:val="141B3D"/>
          <w:sz w:val="20"/>
          <w:szCs w:val="20"/>
        </w:rPr>
        <w:t>Salome Qoqiashvili</w:t>
      </w:r>
      <w:r w:rsidRPr="002E3C54">
        <w:rPr>
          <w:rFonts w:ascii="FiraGO" w:eastAsia="Times New Roman" w:hAnsi="FiraGO" w:cs="FiraGO"/>
          <w:color w:val="141B3D"/>
          <w:sz w:val="20"/>
          <w:szCs w:val="20"/>
        </w:rPr>
        <w:br/>
        <w:t>15, Al. Kazbegi Ave., Tbilisi, Georgia</w:t>
      </w:r>
      <w:r w:rsidRPr="002E3C54">
        <w:rPr>
          <w:rFonts w:ascii="FiraGO" w:eastAsia="Times New Roman" w:hAnsi="FiraGO" w:cs="FiraGO"/>
          <w:color w:val="141B3D"/>
          <w:sz w:val="20"/>
          <w:szCs w:val="20"/>
        </w:rPr>
        <w:br/>
        <w:t xml:space="preserve">Office: (+995 32) 2 444 111 | Cell: </w:t>
      </w:r>
      <w:r w:rsidR="00A4781D" w:rsidRPr="00A4781D">
        <w:rPr>
          <w:rFonts w:ascii="FiraGO" w:eastAsia="Times New Roman" w:hAnsi="FiraGO" w:cs="FiraGO"/>
          <w:color w:val="141B3D"/>
          <w:sz w:val="20"/>
          <w:szCs w:val="20"/>
        </w:rPr>
        <w:t>(+995) 579 912 233</w:t>
      </w:r>
      <w:r w:rsidRPr="002E3C54">
        <w:rPr>
          <w:rFonts w:ascii="FiraGO" w:eastAsia="Times New Roman" w:hAnsi="FiraGO" w:cs="FiraGO"/>
          <w:color w:val="141B3D"/>
          <w:sz w:val="20"/>
          <w:szCs w:val="20"/>
        </w:rPr>
        <w:br/>
        <w:t>Email address: </w:t>
      </w:r>
      <w:hyperlink r:id="rId9" w:history="1">
        <w:r w:rsidR="00A4781D" w:rsidRPr="001B6171">
          <w:rPr>
            <w:rStyle w:val="Hyperlink"/>
          </w:rPr>
          <w:t>sqoqiashvili@m2.ge</w:t>
        </w:r>
      </w:hyperlink>
    </w:p>
    <w:p w14:paraId="4C00D9A6" w14:textId="64E4F693" w:rsidR="0055269C" w:rsidRPr="0055269C" w:rsidRDefault="0055269C" w:rsidP="0055269C">
      <w:p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 xml:space="preserve"> </w:t>
      </w:r>
    </w:p>
    <w:p w14:paraId="2F6C32C8" w14:textId="67AAC1B2" w:rsidR="0055269C" w:rsidRDefault="0055269C" w:rsidP="0055269C">
      <w:p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 xml:space="preserve">Name of Contact: </w:t>
      </w:r>
      <w:r>
        <w:rPr>
          <w:rFonts w:ascii="FiraGO" w:eastAsia="Times New Roman" w:hAnsi="FiraGO" w:cs="FiraGO"/>
          <w:color w:val="141B3D"/>
          <w:sz w:val="20"/>
          <w:szCs w:val="20"/>
        </w:rPr>
        <w:t>Tekla Murvanidze</w:t>
      </w:r>
      <w:r w:rsidRPr="002E3C54">
        <w:rPr>
          <w:rFonts w:ascii="FiraGO" w:eastAsia="Times New Roman" w:hAnsi="FiraGO" w:cs="FiraGO"/>
          <w:color w:val="141B3D"/>
          <w:sz w:val="20"/>
          <w:szCs w:val="20"/>
        </w:rPr>
        <w:br/>
        <w:t>15, Al. Kazbegi Ave., Tbilisi, Georgia</w:t>
      </w:r>
      <w:r w:rsidRPr="002E3C54">
        <w:rPr>
          <w:rFonts w:ascii="FiraGO" w:eastAsia="Times New Roman" w:hAnsi="FiraGO" w:cs="FiraGO"/>
          <w:color w:val="141B3D"/>
          <w:sz w:val="20"/>
          <w:szCs w:val="20"/>
        </w:rPr>
        <w:br/>
        <w:t>Cell: (+995) 5</w:t>
      </w:r>
      <w:r>
        <w:rPr>
          <w:rFonts w:ascii="FiraGO" w:eastAsia="Times New Roman" w:hAnsi="FiraGO" w:cs="FiraGO"/>
          <w:color w:val="141B3D"/>
          <w:sz w:val="20"/>
          <w:szCs w:val="20"/>
        </w:rPr>
        <w:t>95</w:t>
      </w:r>
      <w:r w:rsidRPr="002E3C54">
        <w:rPr>
          <w:rFonts w:ascii="FiraGO" w:eastAsia="Times New Roman" w:hAnsi="FiraGO" w:cs="FiraGO"/>
          <w:color w:val="141B3D"/>
          <w:sz w:val="20"/>
          <w:szCs w:val="20"/>
        </w:rPr>
        <w:t xml:space="preserve"> </w:t>
      </w:r>
      <w:r>
        <w:rPr>
          <w:rFonts w:ascii="FiraGO" w:eastAsia="Times New Roman" w:hAnsi="FiraGO" w:cs="FiraGO"/>
          <w:color w:val="141B3D"/>
          <w:sz w:val="20"/>
          <w:szCs w:val="20"/>
        </w:rPr>
        <w:t>52 33 81</w:t>
      </w:r>
      <w:r w:rsidRPr="002E3C54">
        <w:rPr>
          <w:rFonts w:ascii="FiraGO" w:eastAsia="Times New Roman" w:hAnsi="FiraGO" w:cs="FiraGO"/>
          <w:color w:val="141B3D"/>
          <w:sz w:val="20"/>
          <w:szCs w:val="20"/>
        </w:rPr>
        <w:br/>
        <w:t>Email address: </w:t>
      </w:r>
      <w:hyperlink r:id="rId10" w:history="1">
        <w:r w:rsidRPr="008D595A">
          <w:rPr>
            <w:rStyle w:val="Hyperlink"/>
            <w:rFonts w:ascii="FiraGO" w:eastAsia="Times New Roman" w:hAnsi="FiraGO" w:cs="FiraGO"/>
            <w:sz w:val="20"/>
            <w:szCs w:val="20"/>
          </w:rPr>
          <w:t>tmurvanidze@m2.ge</w:t>
        </w:r>
      </w:hyperlink>
    </w:p>
    <w:p w14:paraId="6C646F9B" w14:textId="77777777" w:rsidR="001A400D" w:rsidRDefault="001A400D"/>
    <w:p w14:paraId="728BD1E0" w14:textId="58E4FCCE" w:rsidR="00DB2AF5" w:rsidRPr="0055269C" w:rsidRDefault="00DB2AF5"/>
    <w:sectPr w:rsidR="00DB2AF5" w:rsidRPr="0055269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D198C" w14:textId="77777777" w:rsidR="004C0C6D" w:rsidRDefault="004C0C6D" w:rsidP="009724B6">
      <w:pPr>
        <w:spacing w:after="0" w:line="240" w:lineRule="auto"/>
      </w:pPr>
      <w:r>
        <w:separator/>
      </w:r>
    </w:p>
  </w:endnote>
  <w:endnote w:type="continuationSeparator" w:id="0">
    <w:p w14:paraId="33FF1C11" w14:textId="77777777" w:rsidR="004C0C6D" w:rsidRDefault="004C0C6D" w:rsidP="00972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iraGO">
    <w:panose1 w:val="020B0503050000020004"/>
    <w:charset w:val="00"/>
    <w:family w:val="swiss"/>
    <w:pitch w:val="variable"/>
    <w:sig w:usb0="6500AAFF" w:usb1="40000001" w:usb2="00000008" w:usb3="00000000" w:csb0="0001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836834"/>
      <w:docPartObj>
        <w:docPartGallery w:val="Page Numbers (Bottom of Page)"/>
        <w:docPartUnique/>
      </w:docPartObj>
    </w:sdtPr>
    <w:sdtEndPr>
      <w:rPr>
        <w:noProof/>
      </w:rPr>
    </w:sdtEndPr>
    <w:sdtContent>
      <w:p w14:paraId="02107FDD" w14:textId="3531DE4F" w:rsidR="009724B6" w:rsidRDefault="009724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1EB861" w14:textId="77777777" w:rsidR="009724B6" w:rsidRDefault="00972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E43DA" w14:textId="77777777" w:rsidR="004C0C6D" w:rsidRDefault="004C0C6D" w:rsidP="009724B6">
      <w:pPr>
        <w:spacing w:after="0" w:line="240" w:lineRule="auto"/>
      </w:pPr>
      <w:r>
        <w:separator/>
      </w:r>
    </w:p>
  </w:footnote>
  <w:footnote w:type="continuationSeparator" w:id="0">
    <w:p w14:paraId="0ADF3C4E" w14:textId="77777777" w:rsidR="004C0C6D" w:rsidRDefault="004C0C6D" w:rsidP="00972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EB0F" w14:textId="3500C927" w:rsidR="009724B6" w:rsidRDefault="009724B6" w:rsidP="009724B6">
    <w:pPr>
      <w:pStyle w:val="Header"/>
      <w:jc w:val="right"/>
    </w:pPr>
    <w:r w:rsidRPr="00564C56">
      <w:rPr>
        <w:rFonts w:ascii="Sylfaen" w:hAnsi="Sylfaen" w:cs="Arial"/>
        <w:b/>
        <w:noProof/>
        <w:lang w:val="ka-GE"/>
      </w:rPr>
      <w:drawing>
        <wp:inline distT="0" distB="0" distL="0" distR="0" wp14:anchorId="7A31AC24" wp14:editId="5EA5CC26">
          <wp:extent cx="1696605" cy="135868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
                  <a:srcRect l="3500" t="4150" r="1229" b="11347"/>
                  <a:stretch/>
                </pic:blipFill>
                <pic:spPr bwMode="auto">
                  <a:xfrm>
                    <a:off x="0" y="0"/>
                    <a:ext cx="1725220" cy="13815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92A1B"/>
    <w:multiLevelType w:val="multilevel"/>
    <w:tmpl w:val="201A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264947"/>
    <w:multiLevelType w:val="multilevel"/>
    <w:tmpl w:val="C88C5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2B65B9"/>
    <w:multiLevelType w:val="multilevel"/>
    <w:tmpl w:val="4FFAB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9632C15"/>
    <w:multiLevelType w:val="multilevel"/>
    <w:tmpl w:val="D272D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EE3669A"/>
    <w:multiLevelType w:val="multilevel"/>
    <w:tmpl w:val="F1A60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2D931B6"/>
    <w:multiLevelType w:val="multilevel"/>
    <w:tmpl w:val="A69A0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455462"/>
    <w:multiLevelType w:val="multilevel"/>
    <w:tmpl w:val="E3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26732038">
    <w:abstractNumId w:val="3"/>
  </w:num>
  <w:num w:numId="2" w16cid:durableId="180559096">
    <w:abstractNumId w:val="1"/>
  </w:num>
  <w:num w:numId="3" w16cid:durableId="228075705">
    <w:abstractNumId w:val="5"/>
  </w:num>
  <w:num w:numId="4" w16cid:durableId="558588664">
    <w:abstractNumId w:val="6"/>
  </w:num>
  <w:num w:numId="5" w16cid:durableId="121383818">
    <w:abstractNumId w:val="2"/>
  </w:num>
  <w:num w:numId="6" w16cid:durableId="164712027">
    <w:abstractNumId w:val="4"/>
  </w:num>
  <w:num w:numId="7" w16cid:durableId="1622105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DE0MzM3NDG1sDBQ0lEKTi0uzszPAykwrQUAf1sCgSwAAAA="/>
  </w:docVars>
  <w:rsids>
    <w:rsidRoot w:val="000322DC"/>
    <w:rsid w:val="000322DC"/>
    <w:rsid w:val="001A400D"/>
    <w:rsid w:val="001E0CDC"/>
    <w:rsid w:val="004641D4"/>
    <w:rsid w:val="00476405"/>
    <w:rsid w:val="004C0C6D"/>
    <w:rsid w:val="004D014F"/>
    <w:rsid w:val="0055269C"/>
    <w:rsid w:val="00644424"/>
    <w:rsid w:val="00687406"/>
    <w:rsid w:val="00887633"/>
    <w:rsid w:val="009724B6"/>
    <w:rsid w:val="00A4781D"/>
    <w:rsid w:val="00BD3093"/>
    <w:rsid w:val="00BE1949"/>
    <w:rsid w:val="00CB6389"/>
    <w:rsid w:val="00DB2AF5"/>
    <w:rsid w:val="00FE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91B22"/>
  <w15:chartTrackingRefBased/>
  <w15:docId w15:val="{77A7CDDF-44E6-4F37-8137-953BC43AB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322D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22D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322D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22DC"/>
    <w:rPr>
      <w:b/>
      <w:bCs/>
    </w:rPr>
  </w:style>
  <w:style w:type="paragraph" w:customStyle="1" w:styleId="asecv">
    <w:name w:val="asecv"/>
    <w:basedOn w:val="Normal"/>
    <w:rsid w:val="000322D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22DC"/>
    <w:rPr>
      <w:color w:val="0000FF"/>
      <w:u w:val="single"/>
    </w:rPr>
  </w:style>
  <w:style w:type="character" w:styleId="UnresolvedMention">
    <w:name w:val="Unresolved Mention"/>
    <w:basedOn w:val="DefaultParagraphFont"/>
    <w:uiPriority w:val="99"/>
    <w:semiHidden/>
    <w:unhideWhenUsed/>
    <w:rsid w:val="0055269C"/>
    <w:rPr>
      <w:color w:val="605E5C"/>
      <w:shd w:val="clear" w:color="auto" w:fill="E1DFDD"/>
    </w:rPr>
  </w:style>
  <w:style w:type="paragraph" w:styleId="Header">
    <w:name w:val="header"/>
    <w:basedOn w:val="Normal"/>
    <w:link w:val="HeaderChar"/>
    <w:uiPriority w:val="99"/>
    <w:unhideWhenUsed/>
    <w:rsid w:val="009724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4B6"/>
  </w:style>
  <w:style w:type="paragraph" w:styleId="Footer">
    <w:name w:val="footer"/>
    <w:basedOn w:val="Normal"/>
    <w:link w:val="FooterChar"/>
    <w:uiPriority w:val="99"/>
    <w:unhideWhenUsed/>
    <w:rsid w:val="009724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4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073987">
      <w:bodyDiv w:val="1"/>
      <w:marLeft w:val="0"/>
      <w:marRight w:val="0"/>
      <w:marTop w:val="0"/>
      <w:marBottom w:val="0"/>
      <w:divBdr>
        <w:top w:val="none" w:sz="0" w:space="0" w:color="auto"/>
        <w:left w:val="none" w:sz="0" w:space="0" w:color="auto"/>
        <w:bottom w:val="none" w:sz="0" w:space="0" w:color="auto"/>
        <w:right w:val="none" w:sz="0" w:space="0" w:color="auto"/>
      </w:divBdr>
      <w:divsChild>
        <w:div w:id="13233133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dic.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idic@cpobox.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tmurvanidze@m2.ge" TargetMode="External"/><Relationship Id="rId4" Type="http://schemas.openxmlformats.org/officeDocument/2006/relationships/webSettings" Target="webSettings.xml"/><Relationship Id="rId9" Type="http://schemas.openxmlformats.org/officeDocument/2006/relationships/hyperlink" Target="mailto:sqoqiashvili@m2.g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la Murvanidze</dc:creator>
  <cp:keywords/>
  <dc:description/>
  <cp:lastModifiedBy>Tekla Murvanidze</cp:lastModifiedBy>
  <cp:revision>11</cp:revision>
  <dcterms:created xsi:type="dcterms:W3CDTF">2022-08-05T12:19:00Z</dcterms:created>
  <dcterms:modified xsi:type="dcterms:W3CDTF">2023-05-16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8-05T12:19:56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1d597b62-88f0-4687-b6f8-e08515bba37d</vt:lpwstr>
  </property>
  <property fmtid="{D5CDD505-2E9C-101B-9397-08002B2CF9AE}" pid="8" name="MSIP_Label_80734c74-3ec3-4e8f-91d9-a915579f742b_ContentBits">
    <vt:lpwstr>0</vt:lpwstr>
  </property>
</Properties>
</file>